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768" w:type="dxa"/>
        <w:tblLook w:val="04A0" w:firstRow="1" w:lastRow="0" w:firstColumn="1" w:lastColumn="0" w:noHBand="0" w:noVBand="1"/>
      </w:tblPr>
      <w:tblGrid>
        <w:gridCol w:w="1061"/>
        <w:gridCol w:w="60"/>
        <w:gridCol w:w="3413"/>
        <w:gridCol w:w="31"/>
        <w:gridCol w:w="486"/>
        <w:gridCol w:w="31"/>
        <w:gridCol w:w="547"/>
        <w:gridCol w:w="28"/>
        <w:gridCol w:w="405"/>
        <w:gridCol w:w="27"/>
        <w:gridCol w:w="489"/>
        <w:gridCol w:w="27"/>
        <w:gridCol w:w="948"/>
        <w:gridCol w:w="24"/>
        <w:gridCol w:w="3191"/>
      </w:tblGrid>
      <w:tr w:rsidR="0004192A" w14:paraId="3AAF87D0" w14:textId="77777777" w:rsidTr="005B0370">
        <w:trPr>
          <w:trHeight w:val="802"/>
        </w:trPr>
        <w:tc>
          <w:tcPr>
            <w:tcW w:w="1061" w:type="dxa"/>
            <w:vAlign w:val="center"/>
          </w:tcPr>
          <w:p w14:paraId="504A578C" w14:textId="54FAB7B8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473" w:type="dxa"/>
            <w:gridSpan w:val="2"/>
            <w:vAlign w:val="center"/>
          </w:tcPr>
          <w:p w14:paraId="4F0D7DA2" w14:textId="0C07B863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019" w:type="dxa"/>
            <w:gridSpan w:val="10"/>
            <w:vAlign w:val="center"/>
          </w:tcPr>
          <w:p w14:paraId="53999FA5" w14:textId="52A233C5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3215" w:type="dxa"/>
            <w:gridSpan w:val="2"/>
            <w:vAlign w:val="center"/>
          </w:tcPr>
          <w:p w14:paraId="2811EE30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75A0E862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(ÇAP’</w:t>
            </w:r>
            <w:r w:rsidR="003F1ED4">
              <w:rPr>
                <w:b/>
                <w:bCs/>
                <w:sz w:val="20"/>
                <w:szCs w:val="20"/>
              </w:rPr>
              <w:t xml:space="preserve"> </w:t>
            </w:r>
            <w:r w:rsidRPr="0004192A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14:paraId="31770265" w14:textId="77777777" w:rsidTr="005B0370">
        <w:trPr>
          <w:trHeight w:val="412"/>
        </w:trPr>
        <w:tc>
          <w:tcPr>
            <w:tcW w:w="7553" w:type="dxa"/>
            <w:gridSpan w:val="13"/>
            <w:vAlign w:val="center"/>
          </w:tcPr>
          <w:p w14:paraId="23120BCD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00500DD8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8"/>
                <w:szCs w:val="8"/>
              </w:rPr>
            </w:pPr>
          </w:p>
          <w:p w14:paraId="67F6FD74" w14:textId="493E4A4C" w:rsidR="0004192A" w:rsidRPr="0004192A" w:rsidRDefault="0011431C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1431C">
              <w:rPr>
                <w:b/>
                <w:bCs/>
                <w:sz w:val="20"/>
                <w:szCs w:val="20"/>
              </w:rPr>
              <w:t>AĞIZ VE DİŞ SAĞLIĞI</w:t>
            </w:r>
            <w:r w:rsidRPr="0004192A">
              <w:rPr>
                <w:b/>
                <w:bCs/>
                <w:sz w:val="20"/>
                <w:szCs w:val="20"/>
              </w:rPr>
              <w:t xml:space="preserve"> </w:t>
            </w:r>
            <w:r w:rsidR="0004192A" w:rsidRPr="0004192A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3215" w:type="dxa"/>
            <w:gridSpan w:val="2"/>
            <w:vAlign w:val="center"/>
          </w:tcPr>
          <w:p w14:paraId="096637CA" w14:textId="6F242251" w:rsidR="0004192A" w:rsidRPr="0004192A" w:rsidRDefault="0003489D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İLK VE ACİL YARDIM </w:t>
            </w:r>
            <w:r w:rsidR="00EA4BF3">
              <w:rPr>
                <w:b/>
                <w:bCs/>
                <w:sz w:val="20"/>
                <w:szCs w:val="20"/>
              </w:rPr>
              <w:t>PROGRAMI</w:t>
            </w:r>
          </w:p>
        </w:tc>
      </w:tr>
      <w:tr w:rsidR="0004192A" w14:paraId="7C97FB86" w14:textId="77777777" w:rsidTr="003302DC">
        <w:trPr>
          <w:trHeight w:val="397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4CC3AF65" w14:textId="3A6CE34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0A2CA63D" w14:textId="6C053E2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68A46EA0" w14:textId="202E7227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6F560606" w14:textId="30DE121E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637081CC" w14:textId="5269DB7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6889783C" w14:textId="42156AE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6DF21EE4" w14:textId="588E5CC3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03489D" w14:paraId="74095200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AABF0" w14:textId="1BBC228F" w:rsidR="0003489D" w:rsidRPr="0012032D" w:rsidRDefault="0003489D" w:rsidP="0003489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01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B2E53E" w14:textId="11FA6D9C" w:rsidR="0003489D" w:rsidRPr="0012032D" w:rsidRDefault="0003489D" w:rsidP="0003489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emel Mikrobiyoloj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1120D6" w14:textId="240ACA51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A4C0B" w14:textId="1F59C7A6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25441F" w14:textId="6CA93231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A5B26A" w14:textId="7F06D4E6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78A28" w14:textId="77B0CD4A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2E259D1E" w14:textId="22AF693F" w:rsidR="0003489D" w:rsidRPr="0004192A" w:rsidRDefault="0003489D" w:rsidP="0003489D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03489D" w14:paraId="61458416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B1AF01" w14:textId="38CA96A6" w:rsidR="0003489D" w:rsidRPr="0012032D" w:rsidRDefault="0003489D" w:rsidP="0003489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936CB1" w14:textId="358AFA15" w:rsidR="0003489D" w:rsidRPr="0012032D" w:rsidRDefault="0003489D" w:rsidP="0003489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ğız ve Diş Anatomis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BD860A" w14:textId="78A14F79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CBE8E6" w14:textId="5123B1C4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B2B364" w14:textId="5ACD8E55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98FC7D" w14:textId="4003743B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1B1650" w14:textId="04599E76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215" w:type="dxa"/>
            <w:gridSpan w:val="2"/>
            <w:vAlign w:val="center"/>
          </w:tcPr>
          <w:p w14:paraId="3E33B8CE" w14:textId="51B8E40E" w:rsidR="0003489D" w:rsidRPr="0004192A" w:rsidRDefault="0003489D" w:rsidP="0003489D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03489D" w14:paraId="4EBDEE61" w14:textId="77777777" w:rsidTr="00430D14">
        <w:trPr>
          <w:trHeight w:val="669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ED8148" w14:textId="22677E2B" w:rsidR="0003489D" w:rsidRPr="0012032D" w:rsidRDefault="0003489D" w:rsidP="0003489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856FC4" w14:textId="1076AC25" w:rsidR="0003489D" w:rsidRPr="0012032D" w:rsidRDefault="0003489D" w:rsidP="0003489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ğız ve Diş Sağlığında Tıbbi Terminoloj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D660D" w14:textId="033F05C8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E0F53D" w14:textId="1CB9795D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2CEA06" w14:textId="2FD05BA0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A98E3" w14:textId="328B2551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7F27D" w14:textId="2B0B123E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2ACE7DD4" w14:textId="21127041" w:rsidR="0003489D" w:rsidRPr="0004192A" w:rsidRDefault="0003489D" w:rsidP="0003489D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CC62DA">
              <w:rPr>
                <w:rFonts w:cs="Times New Roman"/>
                <w:sz w:val="20"/>
                <w:szCs w:val="20"/>
              </w:rPr>
              <w:t xml:space="preserve"> DERS ILK111</w:t>
            </w:r>
          </w:p>
        </w:tc>
      </w:tr>
      <w:tr w:rsidR="0003489D" w14:paraId="295C37B8" w14:textId="77777777" w:rsidTr="00430D14">
        <w:trPr>
          <w:trHeight w:val="551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C09D68" w14:textId="38B64E21" w:rsidR="0003489D" w:rsidRPr="0012032D" w:rsidRDefault="0003489D" w:rsidP="0003489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635CD3" w14:textId="5C76B4AB" w:rsidR="0003489D" w:rsidRPr="0012032D" w:rsidRDefault="0003489D" w:rsidP="0003489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ğız ve Diş Sağlığında Maddeler Bilgisi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ECCD69" w14:textId="38A01C5D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912F46" w14:textId="7C17CCCB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CF93A1" w14:textId="2018C78B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5F6359" w14:textId="6B3BE46C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7341B2" w14:textId="4F1CF0A8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15" w:type="dxa"/>
            <w:gridSpan w:val="2"/>
            <w:vAlign w:val="center"/>
          </w:tcPr>
          <w:p w14:paraId="2AAC26E0" w14:textId="3778B14B" w:rsidR="0003489D" w:rsidRPr="0004192A" w:rsidRDefault="0003489D" w:rsidP="0003489D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03489D" w14:paraId="728FF305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2473D" w14:textId="65DA8F8C" w:rsidR="0003489D" w:rsidRPr="0012032D" w:rsidRDefault="0003489D" w:rsidP="0003489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03CE3F" w14:textId="66C31CB3" w:rsidR="0003489D" w:rsidRPr="0012032D" w:rsidRDefault="0003489D" w:rsidP="0003489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emel Farmakoloj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C0D9F" w14:textId="7FE1D5EE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35238" w14:textId="4381806B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2616CC" w14:textId="592C1FA0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54B88" w14:textId="2931D376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6F5575" w14:textId="08330883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672E340E" w14:textId="39F2FC79" w:rsidR="0003489D" w:rsidRPr="0004192A" w:rsidRDefault="0003489D" w:rsidP="0003489D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03489D" w14:paraId="0AEE319B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6B0346" w14:textId="0A36CEE4" w:rsidR="0003489D" w:rsidRPr="0012032D" w:rsidRDefault="0003489D" w:rsidP="0003489D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KPL101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696307" w14:textId="013270E2" w:rsidR="0003489D" w:rsidRPr="0012032D" w:rsidRDefault="0003489D" w:rsidP="0003489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Kariyer Planlama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08F224" w14:textId="1ECFBF9E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3E0673" w14:textId="23FAE740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8A4C88" w14:textId="57815BB4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A6E6AF" w14:textId="18771ED9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EC82EB" w14:textId="0EF56B62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6E6745D0" w14:textId="51068286" w:rsidR="0003489D" w:rsidRPr="0004192A" w:rsidRDefault="00CC62DA" w:rsidP="0003489D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03489D" w14:paraId="2CBB8F0C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33F9A7" w14:textId="4975DEA7" w:rsidR="0003489D" w:rsidRPr="0012032D" w:rsidRDefault="0003489D" w:rsidP="0003489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6A57C91F" w:rsidR="0003489D" w:rsidRPr="0012032D" w:rsidRDefault="0003489D" w:rsidP="0003489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7913EB" w14:textId="5337F5D6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FE0E17" w14:textId="159A33A7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6F5B9A" w14:textId="6B080687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9F537" w14:textId="50A055EE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E129C2" w14:textId="4A8EC321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6F0BA4BB" w14:textId="315E7C14" w:rsidR="0003489D" w:rsidRPr="0004192A" w:rsidRDefault="00CC62DA" w:rsidP="0003489D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03489D" w14:paraId="4E955F68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6B959A" w14:textId="1B9CAAE4" w:rsidR="0003489D" w:rsidRPr="0012032D" w:rsidRDefault="0003489D" w:rsidP="0003489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39B72E42" w:rsidR="0003489D" w:rsidRPr="0012032D" w:rsidRDefault="0003489D" w:rsidP="0003489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43A229" w14:textId="3174140A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107DC" w14:textId="0278E7E2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87849F" w14:textId="72F79553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F7B1CA" w14:textId="6DDF5589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C46AF" w14:textId="7C91434F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15" w:type="dxa"/>
            <w:gridSpan w:val="2"/>
            <w:vAlign w:val="center"/>
          </w:tcPr>
          <w:p w14:paraId="50E0792C" w14:textId="23FDFF94" w:rsidR="0003489D" w:rsidRPr="0004192A" w:rsidRDefault="00CC62DA" w:rsidP="0003489D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03489D" w14:paraId="686FBEA3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9EB20" w14:textId="2AE87AFA" w:rsidR="0003489D" w:rsidRPr="0012032D" w:rsidRDefault="0003489D" w:rsidP="0003489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4A07202C" w:rsidR="0003489D" w:rsidRPr="0012032D" w:rsidRDefault="0003489D" w:rsidP="0003489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D311A5" w14:textId="19093CFF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58DC6D" w14:textId="499BBF6A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0D3A9B" w14:textId="7EECBFF3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8E3390" w14:textId="45F29F91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5CDA55" w14:textId="42BB6972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49309923" w14:textId="7856A163" w:rsidR="0003489D" w:rsidRPr="0004192A" w:rsidRDefault="00CC62DA" w:rsidP="0003489D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6F041D" w14:paraId="63E87EF0" w14:textId="77777777" w:rsidTr="006F041D">
        <w:trPr>
          <w:trHeight w:val="397"/>
        </w:trPr>
        <w:tc>
          <w:tcPr>
            <w:tcW w:w="6062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750B8B2" w14:textId="411805A7" w:rsidR="006F041D" w:rsidRPr="006F041D" w:rsidRDefault="006F041D" w:rsidP="006F041D">
            <w:pPr>
              <w:jc w:val="right"/>
              <w:rPr>
                <w:rFonts w:cs="Times New Roman"/>
                <w:b/>
                <w:color w:val="000000"/>
                <w:sz w:val="20"/>
                <w:szCs w:val="20"/>
              </w:rPr>
            </w:pPr>
            <w:r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DD74F2" w14:textId="2881C77B" w:rsidR="006F041D" w:rsidRPr="006F041D" w:rsidRDefault="006F041D" w:rsidP="0003489D">
            <w:pPr>
              <w:jc w:val="center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6F041D">
              <w:rPr>
                <w:rFonts w:cs="Times New Roman"/>
                <w:b/>
                <w:color w:val="000000"/>
                <w:sz w:val="20"/>
                <w:szCs w:val="20"/>
              </w:rPr>
              <w:t>17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31DC1A44" w14:textId="77777777" w:rsidR="006F041D" w:rsidRPr="009E6ED7" w:rsidRDefault="006F041D" w:rsidP="0003489D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03489D" w14:paraId="119899B8" w14:textId="77777777" w:rsidTr="006C5251">
        <w:trPr>
          <w:trHeight w:val="245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20BEB7BB" w14:textId="0E9FD6ED" w:rsidR="0003489D" w:rsidRPr="0004192A" w:rsidRDefault="0003489D" w:rsidP="0003489D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4F9B457E" w14:textId="5B1C8AF9" w:rsidR="0003489D" w:rsidRPr="0004192A" w:rsidRDefault="0003489D" w:rsidP="0003489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12C5D455" w14:textId="710C5F7A" w:rsidR="0003489D" w:rsidRPr="0004192A" w:rsidRDefault="0003489D" w:rsidP="0003489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4A6F8763" w14:textId="02B7B02E" w:rsidR="0003489D" w:rsidRPr="0004192A" w:rsidRDefault="0003489D" w:rsidP="0003489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33A9B7E2" w14:textId="5BEE74B4" w:rsidR="0003489D" w:rsidRPr="0004192A" w:rsidRDefault="0003489D" w:rsidP="0003489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1100278E" w14:textId="66000CBC" w:rsidR="0003489D" w:rsidRPr="0004192A" w:rsidRDefault="0003489D" w:rsidP="0003489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4DFA2CE1" w14:textId="77777777" w:rsidR="0003489D" w:rsidRPr="0004192A" w:rsidRDefault="0003489D" w:rsidP="0003489D">
            <w:pPr>
              <w:jc w:val="left"/>
              <w:rPr>
                <w:sz w:val="20"/>
                <w:szCs w:val="20"/>
              </w:rPr>
            </w:pPr>
          </w:p>
        </w:tc>
      </w:tr>
      <w:tr w:rsidR="0003489D" w:rsidRPr="0004192A" w14:paraId="6A0F417B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941865" w14:textId="04418B3C" w:rsidR="0003489D" w:rsidRPr="0012032D" w:rsidRDefault="0003489D" w:rsidP="0003489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78A8EB" w14:textId="2CBB660B" w:rsidR="0003489D" w:rsidRPr="0012032D" w:rsidRDefault="0003489D" w:rsidP="0003489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rşiv ve Dokümantasyon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50B1F" w14:textId="29B09CEF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B8969B" w14:textId="348DEFF8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672D3" w14:textId="46B1607F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00389" w14:textId="46402645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34746A" w14:textId="400B7444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0062D197" w14:textId="4F54A8AA" w:rsidR="0003489D" w:rsidRPr="0004192A" w:rsidRDefault="0003489D" w:rsidP="0003489D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03489D" w:rsidRPr="0004192A" w14:paraId="553BFD71" w14:textId="77777777" w:rsidTr="00430D14">
        <w:trPr>
          <w:trHeight w:val="590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FEB4B" w14:textId="18935347" w:rsidR="0003489D" w:rsidRPr="0012032D" w:rsidRDefault="0003489D" w:rsidP="0003489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027BC8" w14:textId="2D792F60" w:rsidR="0003489D" w:rsidRPr="0012032D" w:rsidRDefault="0003489D" w:rsidP="0003489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ğız ve Diş Sağlığında Maddeler Bilgisi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5371D6" w14:textId="3BD970A3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42F1D6" w14:textId="130302FD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448971" w14:textId="252A310D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5980B5" w14:textId="018BA3DB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AB4C42" w14:textId="26EDBB57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15" w:type="dxa"/>
            <w:gridSpan w:val="2"/>
            <w:vAlign w:val="center"/>
          </w:tcPr>
          <w:p w14:paraId="02997C23" w14:textId="4A5D68B1" w:rsidR="0003489D" w:rsidRPr="0004192A" w:rsidRDefault="0003489D" w:rsidP="0003489D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03489D" w:rsidRPr="0004192A" w14:paraId="78916D8C" w14:textId="77777777" w:rsidTr="00430D14">
        <w:trPr>
          <w:trHeight w:val="556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76B0C4" w14:textId="6AB8FD55" w:rsidR="0003489D" w:rsidRPr="0012032D" w:rsidRDefault="0003489D" w:rsidP="0003489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684271" w14:textId="50405BD5" w:rsidR="0003489D" w:rsidRPr="0012032D" w:rsidRDefault="0003489D" w:rsidP="0003489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 xml:space="preserve">Kliniğe Giriş ve </w:t>
            </w:r>
            <w:r w:rsidR="00F16DB1" w:rsidRPr="00F16DB1">
              <w:rPr>
                <w:rFonts w:cs="Times New Roman"/>
                <w:color w:val="000000"/>
                <w:sz w:val="20"/>
                <w:szCs w:val="20"/>
              </w:rPr>
              <w:t>Muayenehane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 xml:space="preserve"> Yönetim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C9D0FB" w14:textId="589C6671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62DE30" w14:textId="08A78E04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F2A956" w14:textId="59E56ACC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57102D" w14:textId="78A6C91D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145036" w14:textId="57777210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15" w:type="dxa"/>
            <w:gridSpan w:val="2"/>
            <w:vAlign w:val="center"/>
          </w:tcPr>
          <w:p w14:paraId="2C55F47F" w14:textId="43E0E62E" w:rsidR="0003489D" w:rsidRPr="0004192A" w:rsidRDefault="0003489D" w:rsidP="0003489D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03489D" w:rsidRPr="0004192A" w14:paraId="2D258CEB" w14:textId="77777777" w:rsidTr="00430D14">
        <w:trPr>
          <w:trHeight w:val="550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2483A6" w14:textId="663A4867" w:rsidR="0003489D" w:rsidRPr="0012032D" w:rsidRDefault="0003489D" w:rsidP="0003489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DB77CE" w14:textId="07E4F7B8" w:rsidR="0003489D" w:rsidRPr="0012032D" w:rsidRDefault="0003489D" w:rsidP="0003489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 xml:space="preserve">Alet Bakımı, Korunması ve Sterilizasyon 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900775" w14:textId="789B9FD4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7AE360" w14:textId="57D05697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71CBD8" w14:textId="26DF3A59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A5DB82" w14:textId="6BE510A9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E2F35A" w14:textId="686DDFF8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269E9778" w14:textId="4C77AAD4" w:rsidR="0003489D" w:rsidRPr="0004192A" w:rsidRDefault="0003489D" w:rsidP="0003489D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03489D" w:rsidRPr="0004192A" w14:paraId="54598945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6A12FE30" w:rsidR="0003489D" w:rsidRPr="0012032D" w:rsidRDefault="0003489D" w:rsidP="0003489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SHIS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3C98F525" w:rsidR="0003489D" w:rsidRPr="0012032D" w:rsidRDefault="0003489D" w:rsidP="0003489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şçi Sağlığı ve İş Güvenliğ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0E5A9" w14:textId="77506EBD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A73D6B" w14:textId="3D209360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EBEE1D" w14:textId="38CD011C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1AA9DF" w14:textId="25EAF59B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F3B9F6" w14:textId="56146BEB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4B31E636" w14:textId="104D693C" w:rsidR="0003489D" w:rsidRPr="0004192A" w:rsidRDefault="00CC62DA" w:rsidP="0003489D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03489D" w:rsidRPr="0004192A" w14:paraId="4225EDFD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F40C3D" w14:textId="206AC780" w:rsidR="0003489D" w:rsidRPr="0012032D" w:rsidRDefault="0003489D" w:rsidP="0003489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863069" w14:textId="768EBAB8" w:rsidR="0003489D" w:rsidRPr="0012032D" w:rsidRDefault="0003489D" w:rsidP="0003489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35EC9DFA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1DE39B3C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50203213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431DB84E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01317AD6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76B613E3" w14:textId="243977B6" w:rsidR="0003489D" w:rsidRPr="0004192A" w:rsidRDefault="00CC62DA" w:rsidP="0003489D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03489D" w:rsidRPr="0004192A" w14:paraId="7A807D81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27ECEF" w14:textId="1C3C9420" w:rsidR="0003489D" w:rsidRPr="0012032D" w:rsidRDefault="0003489D" w:rsidP="0003489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5953B70A" w:rsidR="0003489D" w:rsidRPr="0012032D" w:rsidRDefault="0003489D" w:rsidP="0003489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C3F802" w14:textId="0CAE3D1F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E3727" w14:textId="1E2F0367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67F26" w14:textId="4AA4690C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8C68C" w14:textId="703BAE79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55B85C" w14:textId="11505638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338E708C" w14:textId="3E2300A4" w:rsidR="0003489D" w:rsidRPr="0004192A" w:rsidRDefault="00CC62DA" w:rsidP="0003489D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03489D" w:rsidRPr="0004192A" w14:paraId="064D145D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5BA51E" w14:textId="373F89F7" w:rsidR="0003489D" w:rsidRPr="0012032D" w:rsidRDefault="0003489D" w:rsidP="0003489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4CBB8CF6" w:rsidR="0003489D" w:rsidRPr="0012032D" w:rsidRDefault="0003489D" w:rsidP="0003489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4C5760" w14:textId="05391D75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0BA31" w14:textId="4EEFE529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3CC1C" w14:textId="6FB59211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AA0DA4" w14:textId="32A542B0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D9FA48" w14:textId="3D0ABEB7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15" w:type="dxa"/>
            <w:gridSpan w:val="2"/>
            <w:vAlign w:val="center"/>
          </w:tcPr>
          <w:p w14:paraId="0B6394B8" w14:textId="4FB58303" w:rsidR="0003489D" w:rsidRPr="0004192A" w:rsidRDefault="00CC62DA" w:rsidP="0003489D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03489D" w:rsidRPr="0004192A" w14:paraId="37A93B9B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12EC21" w14:textId="319EEE60" w:rsidR="0003489D" w:rsidRPr="0012032D" w:rsidRDefault="0003489D" w:rsidP="0003489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F99E9B" w14:textId="457134F2" w:rsidR="0003489D" w:rsidRPr="0012032D" w:rsidRDefault="0003489D" w:rsidP="0003489D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67A60" w14:textId="290E57E3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D17516" w14:textId="26B98EC0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85C063" w14:textId="7A4982BA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323EF4" w14:textId="51F0E58A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A5D7D5" w14:textId="7B6DF0D0" w:rsidR="0003489D" w:rsidRPr="0012032D" w:rsidRDefault="0003489D" w:rsidP="0003489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2A55C668" w14:textId="7383553E" w:rsidR="0003489D" w:rsidRPr="0004192A" w:rsidRDefault="00CC62DA" w:rsidP="0003489D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6F041D" w:rsidRPr="0004192A" w14:paraId="65C492FE" w14:textId="77777777" w:rsidTr="006F041D">
        <w:trPr>
          <w:trHeight w:val="397"/>
        </w:trPr>
        <w:tc>
          <w:tcPr>
            <w:tcW w:w="6062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2F6AE0E" w14:textId="2E2775B5" w:rsidR="006F041D" w:rsidRPr="006F041D" w:rsidRDefault="006F041D" w:rsidP="006F041D">
            <w:pPr>
              <w:jc w:val="right"/>
              <w:rPr>
                <w:rFonts w:cs="Times New Roman"/>
                <w:b/>
                <w:color w:val="000000"/>
                <w:sz w:val="20"/>
                <w:szCs w:val="20"/>
              </w:rPr>
            </w:pPr>
            <w:r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BE6DB1" w14:textId="10B02E42" w:rsidR="006F041D" w:rsidRPr="006F041D" w:rsidRDefault="006F041D" w:rsidP="0003489D">
            <w:pPr>
              <w:jc w:val="center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6F041D">
              <w:rPr>
                <w:rFonts w:cs="Times New Roman"/>
                <w:b/>
                <w:color w:val="000000"/>
                <w:sz w:val="20"/>
                <w:szCs w:val="20"/>
              </w:rPr>
              <w:t>16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48830787" w14:textId="77777777" w:rsidR="006F041D" w:rsidRPr="009E6ED7" w:rsidRDefault="006F041D" w:rsidP="0003489D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03489D" w:rsidRPr="0004192A" w14:paraId="0B1AC06C" w14:textId="77777777" w:rsidTr="006C5251">
        <w:trPr>
          <w:trHeight w:val="317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738047EE" w14:textId="41532D9C" w:rsidR="0003489D" w:rsidRPr="0004192A" w:rsidRDefault="0003489D" w:rsidP="0003489D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1B546CD3" w14:textId="58E269A6" w:rsidR="0003489D" w:rsidRPr="0004192A" w:rsidRDefault="0003489D" w:rsidP="0003489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10DF9BC5" w14:textId="00FBF900" w:rsidR="0003489D" w:rsidRPr="0004192A" w:rsidRDefault="0003489D" w:rsidP="0003489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6D67821F" w14:textId="5D8C137F" w:rsidR="0003489D" w:rsidRPr="0004192A" w:rsidRDefault="0003489D" w:rsidP="0003489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36F7C9E3" w14:textId="61D4C634" w:rsidR="0003489D" w:rsidRPr="0004192A" w:rsidRDefault="0003489D" w:rsidP="0003489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5B08CF39" w14:textId="3AC4A0BE" w:rsidR="0003489D" w:rsidRPr="0004192A" w:rsidRDefault="0003489D" w:rsidP="0003489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7C029BAA" w14:textId="77777777" w:rsidR="0003489D" w:rsidRPr="0004192A" w:rsidRDefault="0003489D" w:rsidP="0003489D">
            <w:pPr>
              <w:jc w:val="left"/>
              <w:rPr>
                <w:sz w:val="20"/>
                <w:szCs w:val="20"/>
              </w:rPr>
            </w:pPr>
          </w:p>
        </w:tc>
      </w:tr>
      <w:tr w:rsidR="0003489D" w:rsidRPr="0004192A" w14:paraId="340CFBB7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CD56C3" w14:textId="45C102AF" w:rsidR="0003489D" w:rsidRPr="0012032D" w:rsidRDefault="0003489D" w:rsidP="0003489D">
            <w:pPr>
              <w:jc w:val="left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ADS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12032D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8666EF" w14:textId="0AFC963A" w:rsidR="0003489D" w:rsidRPr="0012032D" w:rsidRDefault="0003489D" w:rsidP="0003489D">
            <w:pPr>
              <w:jc w:val="left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Meslekte Klinik Uygulama-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27AE7A" w14:textId="22D7B1A8" w:rsidR="0003489D" w:rsidRPr="0012032D" w:rsidRDefault="0003489D" w:rsidP="0003489D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D3506" w14:textId="407716E6" w:rsidR="0003489D" w:rsidRPr="0012032D" w:rsidRDefault="0003489D" w:rsidP="0003489D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7CB39" w14:textId="715906A8" w:rsidR="0003489D" w:rsidRPr="0012032D" w:rsidRDefault="0003489D" w:rsidP="0003489D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C0B57" w14:textId="54DEDF94" w:rsidR="0003489D" w:rsidRPr="0012032D" w:rsidRDefault="0003489D" w:rsidP="0003489D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DC0D4F" w14:textId="38B5ABE9" w:rsidR="0003489D" w:rsidRPr="0012032D" w:rsidRDefault="0003489D" w:rsidP="0003489D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1A369194" w:rsidR="0003489D" w:rsidRPr="0004192A" w:rsidRDefault="0003489D" w:rsidP="0003489D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03489D" w:rsidRPr="0004192A" w14:paraId="30A8E057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16CC6" w14:textId="4F008BDF" w:rsidR="0003489D" w:rsidRPr="0012032D" w:rsidRDefault="0003489D" w:rsidP="0003489D">
            <w:pPr>
              <w:jc w:val="left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ADS203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56EB35" w14:textId="7D11C900" w:rsidR="0003489D" w:rsidRPr="0012032D" w:rsidRDefault="0003489D" w:rsidP="0003489D">
            <w:pPr>
              <w:jc w:val="left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Koruyucu Diş Hekimliğ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8A0CB8" w14:textId="27F5AFF8" w:rsidR="0003489D" w:rsidRPr="0012032D" w:rsidRDefault="0003489D" w:rsidP="0003489D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16DF16" w14:textId="36BFBBDC" w:rsidR="0003489D" w:rsidRPr="0012032D" w:rsidRDefault="0003489D" w:rsidP="0003489D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792C95" w14:textId="52601933" w:rsidR="0003489D" w:rsidRPr="0012032D" w:rsidRDefault="0003489D" w:rsidP="0003489D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AFFE95" w14:textId="41D61E15" w:rsidR="0003489D" w:rsidRPr="0012032D" w:rsidRDefault="0003489D" w:rsidP="0003489D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68BA5" w14:textId="751D9482" w:rsidR="0003489D" w:rsidRPr="0012032D" w:rsidRDefault="0003489D" w:rsidP="0003489D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32C75E48" w:rsidR="0003489D" w:rsidRPr="0004192A" w:rsidRDefault="0003489D" w:rsidP="0003489D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03489D" w:rsidRPr="0004192A" w14:paraId="55089B56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B33BF3" w14:textId="7B959424" w:rsidR="0003489D" w:rsidRPr="0012032D" w:rsidRDefault="0003489D" w:rsidP="0003489D">
            <w:pPr>
              <w:jc w:val="left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ADS200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0FCB05" w14:textId="0C31FB16" w:rsidR="0003489D" w:rsidRPr="0012032D" w:rsidRDefault="0003489D" w:rsidP="0003489D">
            <w:pPr>
              <w:jc w:val="left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Yaz Stajı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EC4E51" w14:textId="0D27B0D9" w:rsidR="0003489D" w:rsidRPr="0012032D" w:rsidRDefault="0003489D" w:rsidP="0003489D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85488D" w14:textId="237BDE87" w:rsidR="0003489D" w:rsidRPr="0012032D" w:rsidRDefault="0003489D" w:rsidP="0003489D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3D1BDE" w14:textId="4B83F920" w:rsidR="0003489D" w:rsidRPr="0012032D" w:rsidRDefault="0003489D" w:rsidP="0003489D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62FAE7" w14:textId="0F455B3C" w:rsidR="0003489D" w:rsidRPr="0012032D" w:rsidRDefault="0003489D" w:rsidP="0003489D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402EEE" w14:textId="406F1446" w:rsidR="0003489D" w:rsidRPr="0012032D" w:rsidRDefault="0003489D" w:rsidP="0003489D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22B9B20A" w:rsidR="0003489D" w:rsidRPr="0004192A" w:rsidRDefault="0003489D" w:rsidP="0003489D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F041D" w:rsidRPr="0004192A" w14:paraId="77AAF97C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6ED320E5" w:rsidR="006F041D" w:rsidRDefault="006F041D" w:rsidP="006F041D">
            <w:pPr>
              <w:jc w:val="left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ADSI201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3EF97804" w:rsidR="006F041D" w:rsidRPr="001A0B74" w:rsidRDefault="006F041D" w:rsidP="006F041D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12A70EE6" w:rsidR="006F041D" w:rsidRPr="001A0B74" w:rsidRDefault="006F041D" w:rsidP="006F041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6A43285B" w:rsidR="006F041D" w:rsidRPr="001A0B74" w:rsidRDefault="006F041D" w:rsidP="006F041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4374D84C" w:rsidR="006F041D" w:rsidRPr="001A0B74" w:rsidRDefault="006F041D" w:rsidP="006F041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6CA6002A" w:rsidR="006F041D" w:rsidRPr="001A0B74" w:rsidRDefault="006F041D" w:rsidP="006F041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28E99304" w:rsidR="006F041D" w:rsidRPr="001A0B74" w:rsidRDefault="006F041D" w:rsidP="006F041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27D95062" w:rsidR="006F041D" w:rsidRDefault="006F041D" w:rsidP="006F041D">
            <w:pPr>
              <w:jc w:val="left"/>
              <w:rPr>
                <w:color w:val="00000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F041D" w:rsidRPr="0004192A" w14:paraId="77AF0A56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6B0185" w14:textId="56ED82E3" w:rsidR="006F041D" w:rsidRDefault="006F041D" w:rsidP="006F041D">
            <w:pPr>
              <w:jc w:val="left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ADSI203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260EFB" w14:textId="70C31CA6" w:rsidR="006F041D" w:rsidRPr="001A0B74" w:rsidRDefault="006F041D" w:rsidP="006F041D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19677C" w14:textId="082EF283" w:rsidR="006F041D" w:rsidRPr="001A0B74" w:rsidRDefault="006F041D" w:rsidP="006F041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A3D1A6" w14:textId="0C1A35C7" w:rsidR="006F041D" w:rsidRPr="001A0B74" w:rsidRDefault="006F041D" w:rsidP="006F041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AE795C" w14:textId="648DD0E2" w:rsidR="006F041D" w:rsidRPr="001A0B74" w:rsidRDefault="006F041D" w:rsidP="006F041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872B721" w14:textId="2F9353C8" w:rsidR="006F041D" w:rsidRPr="001A0B74" w:rsidRDefault="006F041D" w:rsidP="006F041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E85ECE" w14:textId="4201E5CA" w:rsidR="006F041D" w:rsidRPr="001A0B74" w:rsidRDefault="006F041D" w:rsidP="006F041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89DB4E" w14:textId="5DD950D2" w:rsidR="006F041D" w:rsidRPr="009E1210" w:rsidRDefault="006F041D" w:rsidP="006F041D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F041D" w:rsidRPr="0004192A" w14:paraId="7B20952C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F101E43" w14:textId="74FE6B57" w:rsidR="006F041D" w:rsidRDefault="006F041D" w:rsidP="006F041D">
            <w:pPr>
              <w:jc w:val="left"/>
              <w:rPr>
                <w:color w:val="00000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865BE7E" w14:textId="5F68EDC0" w:rsidR="006F041D" w:rsidRPr="001A0B74" w:rsidRDefault="006F041D" w:rsidP="006F041D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49AC90" w14:textId="5775D669" w:rsidR="006F041D" w:rsidRPr="001A0B74" w:rsidRDefault="006F041D" w:rsidP="006F041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F6DBA0D" w14:textId="5EAF570E" w:rsidR="006F041D" w:rsidRPr="001A0B74" w:rsidRDefault="006F041D" w:rsidP="006F041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873EDF" w14:textId="07AB96EC" w:rsidR="006F041D" w:rsidRPr="001A0B74" w:rsidRDefault="006F041D" w:rsidP="006F041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83A2B1" w14:textId="5CC97F40" w:rsidR="006F041D" w:rsidRPr="001A0B74" w:rsidRDefault="006F041D" w:rsidP="006F041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F052430" w14:textId="392397D6" w:rsidR="006F041D" w:rsidRPr="001A0B74" w:rsidRDefault="006F041D" w:rsidP="006F041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34A0EA4" w14:textId="2584C190" w:rsidR="006F041D" w:rsidRPr="009E1210" w:rsidRDefault="006F041D" w:rsidP="006F041D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6F041D" w:rsidRPr="0004192A" w14:paraId="4C682BDD" w14:textId="77777777" w:rsidTr="006F041D">
        <w:trPr>
          <w:trHeight w:val="397"/>
        </w:trPr>
        <w:tc>
          <w:tcPr>
            <w:tcW w:w="606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CCAEBF8" w14:textId="6974F4C5" w:rsidR="006F041D" w:rsidRPr="006F041D" w:rsidRDefault="006F041D" w:rsidP="006F041D">
            <w:pPr>
              <w:jc w:val="right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DEBFF88" w14:textId="69D8A80A" w:rsidR="006F041D" w:rsidRPr="00430D14" w:rsidRDefault="00DE2CEC" w:rsidP="0003489D">
            <w:pPr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1B6C9CB" w14:textId="77777777" w:rsidR="006F041D" w:rsidRPr="009E1210" w:rsidRDefault="006F041D" w:rsidP="0003489D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03489D" w:rsidRPr="0004192A" w14:paraId="6B2A38F9" w14:textId="77777777" w:rsidTr="006C5251">
        <w:trPr>
          <w:trHeight w:val="222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3C93C927" w14:textId="08A0919D" w:rsidR="0003489D" w:rsidRPr="0004192A" w:rsidRDefault="0003489D" w:rsidP="0003489D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4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0C98A088" w14:textId="77777777" w:rsidR="0003489D" w:rsidRPr="0004192A" w:rsidRDefault="0003489D" w:rsidP="0003489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56534032" w14:textId="77777777" w:rsidR="0003489D" w:rsidRPr="0004192A" w:rsidRDefault="0003489D" w:rsidP="0003489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52D2A03F" w14:textId="77777777" w:rsidR="0003489D" w:rsidRPr="0004192A" w:rsidRDefault="0003489D" w:rsidP="0003489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755A61CE" w14:textId="77777777" w:rsidR="0003489D" w:rsidRPr="0004192A" w:rsidRDefault="0003489D" w:rsidP="0003489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276722A2" w14:textId="77777777" w:rsidR="0003489D" w:rsidRPr="0004192A" w:rsidRDefault="0003489D" w:rsidP="0003489D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3AA87200" w14:textId="77777777" w:rsidR="0003489D" w:rsidRPr="0004192A" w:rsidRDefault="0003489D" w:rsidP="0003489D">
            <w:pPr>
              <w:jc w:val="left"/>
              <w:rPr>
                <w:sz w:val="20"/>
                <w:szCs w:val="20"/>
              </w:rPr>
            </w:pPr>
          </w:p>
        </w:tc>
      </w:tr>
      <w:tr w:rsidR="0003489D" w:rsidRPr="0004192A" w14:paraId="6CF5F606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20BF8" w14:textId="044DC265" w:rsidR="0003489D" w:rsidRPr="0012032D" w:rsidRDefault="0003489D" w:rsidP="0003489D">
            <w:pPr>
              <w:jc w:val="left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ADS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02281A" w14:textId="4A53A035" w:rsidR="0003489D" w:rsidRPr="0012032D" w:rsidRDefault="0003489D" w:rsidP="0003489D">
            <w:pPr>
              <w:jc w:val="left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Meslekte Klinik Uygulama-I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C91C6E" w14:textId="03C78405" w:rsidR="0003489D" w:rsidRPr="0012032D" w:rsidRDefault="0003489D" w:rsidP="0003489D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54572A" w14:textId="2DD41DAB" w:rsidR="0003489D" w:rsidRPr="0012032D" w:rsidRDefault="0003489D" w:rsidP="0003489D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A0D0BB" w14:textId="66ADC22F" w:rsidR="0003489D" w:rsidRPr="0012032D" w:rsidRDefault="0003489D" w:rsidP="0003489D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4740B" w14:textId="0B9B1528" w:rsidR="0003489D" w:rsidRPr="0012032D" w:rsidRDefault="0003489D" w:rsidP="0003489D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4A93B" w14:textId="7C3234C9" w:rsidR="0003489D" w:rsidRPr="0012032D" w:rsidRDefault="0003489D" w:rsidP="0003489D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12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444A9A3D" w:rsidR="0003489D" w:rsidRPr="004A5456" w:rsidRDefault="0003489D" w:rsidP="0003489D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03489D" w:rsidRPr="0004192A" w14:paraId="50A89032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FC3C4A" w14:textId="1AF6AD6B" w:rsidR="0003489D" w:rsidRPr="0012032D" w:rsidRDefault="0003489D" w:rsidP="0003489D">
            <w:pPr>
              <w:jc w:val="left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ADS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12032D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A1BB26" w14:textId="68F8FFC5" w:rsidR="0003489D" w:rsidRPr="0012032D" w:rsidRDefault="0003489D" w:rsidP="0003489D">
            <w:pPr>
              <w:jc w:val="left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Diş Hekimliğinde Radyolojik Uygulamalar ve Radyasyondan Korunma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957998" w14:textId="469FE775" w:rsidR="0003489D" w:rsidRPr="0012032D" w:rsidRDefault="0003489D" w:rsidP="0003489D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669F6D" w14:textId="540E8063" w:rsidR="0003489D" w:rsidRPr="0012032D" w:rsidRDefault="0003489D" w:rsidP="0003489D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FEDEF4" w14:textId="4524F75A" w:rsidR="0003489D" w:rsidRPr="0012032D" w:rsidRDefault="0003489D" w:rsidP="0003489D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C25FB" w14:textId="39368DAF" w:rsidR="0003489D" w:rsidRPr="0012032D" w:rsidRDefault="0003489D" w:rsidP="0003489D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A0B3D" w14:textId="2A140FEC" w:rsidR="0003489D" w:rsidRPr="0012032D" w:rsidRDefault="0003489D" w:rsidP="0003489D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4CACF110" w:rsidR="0003489D" w:rsidRPr="004A5456" w:rsidRDefault="0003489D" w:rsidP="0003489D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03489D" w:rsidRPr="0004192A" w14:paraId="60D6CF71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6C0AB0" w14:textId="18CD1B7C" w:rsidR="0003489D" w:rsidRPr="0012032D" w:rsidRDefault="0003489D" w:rsidP="0003489D">
            <w:pPr>
              <w:jc w:val="left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ADS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12032D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E2D329" w14:textId="098710F4" w:rsidR="0003489D" w:rsidRPr="0012032D" w:rsidRDefault="0003489D" w:rsidP="0003489D">
            <w:pPr>
              <w:jc w:val="left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Enfeksiyon Hastalıkları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CBA1D6" w14:textId="6F888D72" w:rsidR="0003489D" w:rsidRPr="0012032D" w:rsidRDefault="0003489D" w:rsidP="0003489D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0C75B1" w14:textId="00EEABB8" w:rsidR="0003489D" w:rsidRPr="0012032D" w:rsidRDefault="0003489D" w:rsidP="0003489D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0BF72A" w14:textId="75F30148" w:rsidR="0003489D" w:rsidRPr="0012032D" w:rsidRDefault="0003489D" w:rsidP="0003489D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160DBA" w14:textId="3ADCA1D8" w:rsidR="0003489D" w:rsidRPr="0012032D" w:rsidRDefault="0003489D" w:rsidP="0003489D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1981FE" w14:textId="6AD63EE5" w:rsidR="0003489D" w:rsidRPr="0012032D" w:rsidRDefault="0003489D" w:rsidP="0003489D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CDCFF" w14:textId="62728357" w:rsidR="0003489D" w:rsidRPr="004A5456" w:rsidRDefault="0003489D" w:rsidP="0003489D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F041D" w:rsidRPr="0004192A" w14:paraId="1893BDBB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60DEC3FA" w:rsidR="006F041D" w:rsidRPr="004A5456" w:rsidRDefault="00EF46F1" w:rsidP="006F041D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DSI202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76C3DF84" w:rsidR="006F041D" w:rsidRPr="001A0B74" w:rsidRDefault="006F041D" w:rsidP="006F041D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0EA89FD6" w:rsidR="006F041D" w:rsidRPr="001A0B74" w:rsidRDefault="006F041D" w:rsidP="006F041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3FE8C351" w:rsidR="006F041D" w:rsidRPr="001A0B74" w:rsidRDefault="006F041D" w:rsidP="006F041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2DB5AC41" w:rsidR="006F041D" w:rsidRPr="001A0B74" w:rsidRDefault="006F041D" w:rsidP="006F041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2046C9E4" w:rsidR="006F041D" w:rsidRPr="001A0B74" w:rsidRDefault="006F041D" w:rsidP="006F041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01903310" w:rsidR="006F041D" w:rsidRPr="001A0B74" w:rsidRDefault="006F041D" w:rsidP="006F041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6A6E0573" w:rsidR="006F041D" w:rsidRPr="004A5456" w:rsidRDefault="006F041D" w:rsidP="006F041D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F041D" w:rsidRPr="0004192A" w14:paraId="6FE67B16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BEB75F7" w14:textId="3B8BCCD5" w:rsidR="006F041D" w:rsidRPr="004A5456" w:rsidRDefault="00EF46F1" w:rsidP="006F041D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DSI204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198409" w14:textId="7557EE18" w:rsidR="006F041D" w:rsidRPr="001A0B74" w:rsidRDefault="006F041D" w:rsidP="006F041D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EB181F" w14:textId="4956101F" w:rsidR="006F041D" w:rsidRPr="001A0B74" w:rsidRDefault="006F041D" w:rsidP="006F041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0948B6" w14:textId="05B5436A" w:rsidR="006F041D" w:rsidRPr="001A0B74" w:rsidRDefault="006F041D" w:rsidP="006F041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3733BA" w14:textId="15E7FE4B" w:rsidR="006F041D" w:rsidRPr="001A0B74" w:rsidRDefault="006F041D" w:rsidP="006F041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C83698" w14:textId="00135359" w:rsidR="006F041D" w:rsidRPr="001A0B74" w:rsidRDefault="006F041D" w:rsidP="006F041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E33EC2" w14:textId="0071377B" w:rsidR="006F041D" w:rsidRPr="001A0B74" w:rsidRDefault="006F041D" w:rsidP="006F041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EB74A3" w14:textId="126A1B5E" w:rsidR="006F041D" w:rsidRPr="009E1210" w:rsidRDefault="006F041D" w:rsidP="006F041D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  <w:bookmarkStart w:id="0" w:name="_GoBack"/>
        <w:bookmarkEnd w:id="0"/>
      </w:tr>
      <w:tr w:rsidR="006F041D" w:rsidRPr="0004192A" w14:paraId="6DE30922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0BB767" w14:textId="0BA89054" w:rsidR="006F041D" w:rsidRPr="004A5456" w:rsidRDefault="006F041D" w:rsidP="006F041D">
            <w:pPr>
              <w:jc w:val="left"/>
              <w:rPr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87DE41" w14:textId="5CB5A45E" w:rsidR="006F041D" w:rsidRPr="001A0B74" w:rsidRDefault="006F041D" w:rsidP="006F041D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665CC5" w14:textId="3F6F9509" w:rsidR="006F041D" w:rsidRPr="001A0B74" w:rsidRDefault="006F041D" w:rsidP="006F041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01E6C1" w14:textId="36B54533" w:rsidR="006F041D" w:rsidRPr="001A0B74" w:rsidRDefault="006F041D" w:rsidP="006F041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EFE5740" w14:textId="632C8194" w:rsidR="006F041D" w:rsidRPr="001A0B74" w:rsidRDefault="006F041D" w:rsidP="006F041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6603A0" w14:textId="3D73F29E" w:rsidR="006F041D" w:rsidRPr="001A0B74" w:rsidRDefault="006F041D" w:rsidP="006F041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A5CEA3" w14:textId="242F67CC" w:rsidR="006F041D" w:rsidRPr="001A0B74" w:rsidRDefault="006F041D" w:rsidP="006F041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F5484A" w14:textId="49ADD320" w:rsidR="006F041D" w:rsidRPr="009E1210" w:rsidRDefault="006F041D" w:rsidP="006F041D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430D14" w:rsidRPr="0004192A" w14:paraId="6EAD3AAC" w14:textId="77777777" w:rsidTr="00430D14">
        <w:trPr>
          <w:trHeight w:val="397"/>
        </w:trPr>
        <w:tc>
          <w:tcPr>
            <w:tcW w:w="606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4568045" w14:textId="0124EEB1" w:rsidR="00430D14" w:rsidRPr="00430D14" w:rsidRDefault="00430D14" w:rsidP="00430D14">
            <w:pPr>
              <w:jc w:val="right"/>
              <w:rPr>
                <w:b/>
                <w:color w:val="000000"/>
                <w:sz w:val="20"/>
                <w:szCs w:val="20"/>
              </w:rPr>
            </w:pPr>
            <w:r w:rsidRPr="00430D14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8BBFF3A" w14:textId="3CE1258D" w:rsidR="00430D14" w:rsidRPr="006C7F8E" w:rsidRDefault="00430D14" w:rsidP="006F041D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6C7F8E"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3B3D59" w14:textId="77777777" w:rsidR="00430D14" w:rsidRPr="009E6ED7" w:rsidRDefault="00430D14" w:rsidP="006F041D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3302DC" w:rsidRPr="0004192A" w14:paraId="17D24AEB" w14:textId="77777777" w:rsidTr="004202FC">
        <w:trPr>
          <w:trHeight w:val="397"/>
        </w:trPr>
        <w:tc>
          <w:tcPr>
            <w:tcW w:w="45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DCA42AD" w14:textId="2319556A" w:rsidR="003302DC" w:rsidRPr="001D0B4F" w:rsidRDefault="003302DC" w:rsidP="004202FC">
            <w:pPr>
              <w:jc w:val="center"/>
              <w:rPr>
                <w:b/>
                <w:bCs/>
                <w:sz w:val="20"/>
                <w:szCs w:val="20"/>
              </w:rPr>
            </w:pPr>
            <w:r w:rsidRPr="001D0B4F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6CB9A5" w14:textId="77777777" w:rsidR="003302DC" w:rsidRPr="0004192A" w:rsidRDefault="003302DC" w:rsidP="004202F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D1ABDC4" w14:textId="77777777" w:rsidR="003302DC" w:rsidRPr="0004192A" w:rsidRDefault="003302DC" w:rsidP="004202F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EEE558" w14:textId="77777777" w:rsidR="003302DC" w:rsidRPr="0004192A" w:rsidRDefault="003302DC" w:rsidP="004202F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E10BFB" w14:textId="77777777" w:rsidR="003302DC" w:rsidRPr="0004192A" w:rsidRDefault="003302DC" w:rsidP="004202F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9559B3" w14:textId="77777777" w:rsidR="003302DC" w:rsidRPr="0004192A" w:rsidRDefault="003302DC" w:rsidP="004202F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89F06BD" w14:textId="77777777" w:rsidR="003302DC" w:rsidRPr="0004192A" w:rsidRDefault="003302DC" w:rsidP="004202FC">
            <w:pPr>
              <w:jc w:val="left"/>
              <w:rPr>
                <w:sz w:val="20"/>
                <w:szCs w:val="20"/>
              </w:rPr>
            </w:pPr>
          </w:p>
        </w:tc>
      </w:tr>
      <w:tr w:rsidR="003302DC" w:rsidRPr="009E1210" w14:paraId="51920251" w14:textId="77777777" w:rsidTr="004202FC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90CD12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AYT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18121E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Araştırma Yöntem ve Teknikler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7BD601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D9451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FCADC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60ED2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037146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1D3BF5" w14:textId="77777777" w:rsidR="003302DC" w:rsidRPr="009E1210" w:rsidRDefault="003302DC" w:rsidP="004202F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302DC" w:rsidRPr="009E1210" w14:paraId="37AE9963" w14:textId="77777777" w:rsidTr="004202FC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6FC5E0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IY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070429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İlk Yardım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374DF2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60777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4963CF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86AE2E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4D41B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D9EEE6" w14:textId="77777777" w:rsidR="003302DC" w:rsidRPr="009E1210" w:rsidRDefault="003302DC" w:rsidP="004202F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302DC" w:rsidRPr="009E1210" w14:paraId="3DC9FCD5" w14:textId="77777777" w:rsidTr="004202FC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3F4EC5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BDB34E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94AC14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9A2E98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FA40F4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9AB245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B5F4E8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813B3B" w14:textId="77777777" w:rsidR="003302DC" w:rsidRPr="009E1210" w:rsidRDefault="003302DC" w:rsidP="004202F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302DC" w:rsidRPr="009E1210" w14:paraId="495EDA23" w14:textId="77777777" w:rsidTr="004202FC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F54C47" w14:textId="21951D74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CF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7BEB8D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Çiğneme Fizyolojis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085D0F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E6E44F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D19F0F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D00607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83EC84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158A14" w14:textId="77777777" w:rsidR="003302DC" w:rsidRPr="009E1210" w:rsidRDefault="003302DC" w:rsidP="004202F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302DC" w:rsidRPr="009E1210" w14:paraId="663887AD" w14:textId="77777777" w:rsidTr="004202FC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E34562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EN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E9A42E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1D0B4F">
              <w:rPr>
                <w:rFonts w:cs="Times New Roman"/>
                <w:color w:val="000000"/>
                <w:sz w:val="20"/>
                <w:szCs w:val="20"/>
              </w:rPr>
              <w:t>Endodonti</w:t>
            </w:r>
            <w:proofErr w:type="spellEnd"/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4C61EA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50262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49422B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C39EB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C6E575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5D815C" w14:textId="77777777" w:rsidR="003302DC" w:rsidRPr="009E1210" w:rsidRDefault="003302DC" w:rsidP="004202F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302DC" w:rsidRPr="009E1210" w14:paraId="6A64135C" w14:textId="77777777" w:rsidTr="004202FC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B9EF36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PED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1AABA7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Pedodont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3818FC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234400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4A6A4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A9B7F9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038F7F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A4ABEB" w14:textId="77777777" w:rsidR="003302DC" w:rsidRPr="009E1210" w:rsidRDefault="003302DC" w:rsidP="004202F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302DC" w:rsidRPr="009E1210" w14:paraId="7E31FA9D" w14:textId="77777777" w:rsidTr="004202FC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47AB15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PR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7B055F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1D0B4F">
              <w:rPr>
                <w:rFonts w:cs="Times New Roman"/>
                <w:color w:val="000000"/>
                <w:sz w:val="20"/>
                <w:szCs w:val="20"/>
              </w:rPr>
              <w:t>Periodontoloji</w:t>
            </w:r>
            <w:proofErr w:type="spellEnd"/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89BE96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617FB9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6DA02C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A661CB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029039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3AEB4" w14:textId="77777777" w:rsidR="003302DC" w:rsidRPr="009E1210" w:rsidRDefault="003302DC" w:rsidP="004202F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</w:tbl>
    <w:p w14:paraId="08BD749B" w14:textId="672F0917" w:rsidR="0004192A" w:rsidRDefault="0004192A" w:rsidP="005A75BC">
      <w:pPr>
        <w:spacing w:after="0"/>
      </w:pPr>
    </w:p>
    <w:p w14:paraId="4B128E67" w14:textId="77777777" w:rsidR="0004192A" w:rsidRPr="00E93BAE" w:rsidRDefault="0004192A" w:rsidP="0012032D">
      <w:pPr>
        <w:spacing w:after="0" w:line="360" w:lineRule="auto"/>
        <w:rPr>
          <w:rFonts w:cs="Times New Roman"/>
          <w:sz w:val="20"/>
          <w:szCs w:val="20"/>
        </w:rPr>
      </w:pPr>
      <w:r w:rsidRPr="00E93BAE">
        <w:rPr>
          <w:rFonts w:cs="Times New Roman"/>
          <w:b/>
          <w:bCs/>
          <w:sz w:val="20"/>
          <w:szCs w:val="20"/>
        </w:rPr>
        <w:t xml:space="preserve">Kısaltmalar: </w:t>
      </w:r>
      <w:r w:rsidRPr="00E93BAE">
        <w:rPr>
          <w:rFonts w:cs="Times New Roman"/>
          <w:bCs/>
          <w:sz w:val="20"/>
          <w:szCs w:val="20"/>
        </w:rPr>
        <w:t>Z</w:t>
      </w:r>
      <w:r w:rsidRPr="00E93BAE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1EDF13E" w14:textId="538B53EA" w:rsidR="0004192A" w:rsidRDefault="0004192A" w:rsidP="0004192A">
      <w:pPr>
        <w:tabs>
          <w:tab w:val="left" w:pos="975"/>
        </w:tabs>
        <w:rPr>
          <w:rFonts w:cs="Times New Roman"/>
          <w:sz w:val="20"/>
          <w:szCs w:val="20"/>
        </w:rPr>
      </w:pPr>
      <w:r w:rsidRPr="00E93BAE">
        <w:rPr>
          <w:rFonts w:cs="Times New Roman"/>
          <w:b/>
          <w:sz w:val="28"/>
          <w:szCs w:val="28"/>
        </w:rPr>
        <w:t>*</w:t>
      </w:r>
      <w:r w:rsidRPr="00E93BAE">
        <w:rPr>
          <w:rFonts w:cs="Times New Roman"/>
          <w:b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 xml:space="preserve">İlgili dersin </w:t>
      </w:r>
      <w:r w:rsidR="0011431C" w:rsidRPr="0011431C">
        <w:rPr>
          <w:rFonts w:cs="Times New Roman"/>
          <w:sz w:val="20"/>
          <w:szCs w:val="20"/>
        </w:rPr>
        <w:t xml:space="preserve">Ağız ve Diş Sağlığı </w:t>
      </w:r>
      <w:r w:rsidRPr="00E93BAE">
        <w:rPr>
          <w:rFonts w:cs="Times New Roman"/>
          <w:sz w:val="20"/>
          <w:szCs w:val="20"/>
        </w:rPr>
        <w:t>Programı tarafından açılan şubeden alınması zorunludur.</w:t>
      </w:r>
    </w:p>
    <w:p w14:paraId="25D7BF05" w14:textId="77777777" w:rsidR="006F041D" w:rsidRDefault="006F041D" w:rsidP="006F041D">
      <w:pPr>
        <w:tabs>
          <w:tab w:val="left" w:pos="975"/>
        </w:tabs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EC1940">
        <w:rPr>
          <w:rFonts w:cs="Times New Roman"/>
          <w:bCs/>
          <w:sz w:val="24"/>
          <w:szCs w:val="24"/>
          <w:vertAlign w:val="superscript"/>
        </w:rPr>
        <w:t>1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>lerden toplam 4 adet alınacaktır</w:t>
      </w:r>
      <w:r w:rsidRPr="00E93BAE">
        <w:rPr>
          <w:rFonts w:cs="Times New Roman"/>
          <w:sz w:val="20"/>
          <w:szCs w:val="20"/>
        </w:rPr>
        <w:t>.</w:t>
      </w:r>
      <w:r>
        <w:rPr>
          <w:rFonts w:cs="Times New Roman"/>
          <w:sz w:val="20"/>
          <w:szCs w:val="20"/>
        </w:rPr>
        <w:t xml:space="preserve"> </w:t>
      </w:r>
    </w:p>
    <w:p w14:paraId="60C7F7B5" w14:textId="77777777" w:rsidR="006F041D" w:rsidRDefault="006F041D" w:rsidP="006F041D">
      <w:pPr>
        <w:tabs>
          <w:tab w:val="left" w:pos="975"/>
        </w:tabs>
        <w:ind w:right="-307"/>
        <w:rPr>
          <w:color w:val="000000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rFonts w:cs="Times New Roman"/>
          <w:sz w:val="20"/>
          <w:szCs w:val="20"/>
          <w:vertAlign w:val="superscript"/>
        </w:rPr>
        <w:t>2</w:t>
      </w:r>
      <w:r>
        <w:rPr>
          <w:rFonts w:cs="Times New Roman"/>
          <w:sz w:val="20"/>
          <w:szCs w:val="20"/>
        </w:rPr>
        <w:t xml:space="preserve">Anadal Programında alınan bir 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 xml:space="preserve"> ÇAP kapsamında tekrar seçilemez. </w:t>
      </w:r>
    </w:p>
    <w:p w14:paraId="7276D33C" w14:textId="6553FB29" w:rsidR="006F041D" w:rsidRPr="00E93BAE" w:rsidRDefault="006F041D" w:rsidP="006F041D">
      <w:pPr>
        <w:tabs>
          <w:tab w:val="left" w:pos="975"/>
        </w:tabs>
        <w:ind w:right="-307"/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color w:val="000000"/>
          <w:sz w:val="20"/>
          <w:szCs w:val="20"/>
          <w:vertAlign w:val="superscript"/>
        </w:rPr>
        <w:t xml:space="preserve">3 </w:t>
      </w:r>
      <w:proofErr w:type="spellStart"/>
      <w:r w:rsidR="00AA7B81">
        <w:rPr>
          <w:color w:val="000000"/>
          <w:sz w:val="20"/>
          <w:szCs w:val="20"/>
        </w:rPr>
        <w:t>Anadal</w:t>
      </w:r>
      <w:proofErr w:type="spellEnd"/>
      <w:r w:rsidR="00AA7B81">
        <w:rPr>
          <w:color w:val="000000"/>
          <w:sz w:val="20"/>
          <w:szCs w:val="20"/>
        </w:rPr>
        <w:t xml:space="preserve"> Programında alınan</w:t>
      </w:r>
      <w:r>
        <w:rPr>
          <w:color w:val="000000"/>
          <w:sz w:val="20"/>
          <w:szCs w:val="20"/>
        </w:rPr>
        <w:t xml:space="preserve"> bir </w:t>
      </w:r>
      <w:r w:rsidRPr="004D60C1">
        <w:rPr>
          <w:color w:val="000000"/>
          <w:sz w:val="20"/>
          <w:szCs w:val="20"/>
        </w:rPr>
        <w:t xml:space="preserve">Alan İçi Seçmeli </w:t>
      </w:r>
      <w:r>
        <w:rPr>
          <w:color w:val="000000"/>
          <w:sz w:val="20"/>
          <w:szCs w:val="20"/>
        </w:rPr>
        <w:t xml:space="preserve">Ders ÇAP müfredatında da var ise eşdeğer ders olarak kabul edilir. </w:t>
      </w:r>
    </w:p>
    <w:p w14:paraId="231F1AD7" w14:textId="77777777" w:rsidR="003302DC" w:rsidRPr="00E93BAE" w:rsidRDefault="003302DC" w:rsidP="006F041D">
      <w:pPr>
        <w:tabs>
          <w:tab w:val="left" w:pos="975"/>
        </w:tabs>
        <w:ind w:right="-307"/>
        <w:rPr>
          <w:rFonts w:cs="Times New Roman"/>
          <w:sz w:val="20"/>
          <w:szCs w:val="20"/>
        </w:rPr>
      </w:pPr>
    </w:p>
    <w:sectPr w:rsidR="003302DC" w:rsidRPr="00E93BAE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C3C562" w14:textId="77777777" w:rsidR="0047046D" w:rsidRDefault="0047046D" w:rsidP="0004192A">
      <w:pPr>
        <w:spacing w:after="0" w:line="240" w:lineRule="auto"/>
      </w:pPr>
      <w:r>
        <w:separator/>
      </w:r>
    </w:p>
  </w:endnote>
  <w:endnote w:type="continuationSeparator" w:id="0">
    <w:p w14:paraId="08BE0832" w14:textId="77777777" w:rsidR="0047046D" w:rsidRDefault="0047046D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EC1166" w14:textId="77777777" w:rsidR="0091737C" w:rsidRDefault="0091737C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BC13FE" w14:textId="77777777" w:rsidR="0091737C" w:rsidRDefault="0091737C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7932D0" w14:textId="77777777" w:rsidR="0091737C" w:rsidRDefault="0091737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EC379C" w14:textId="77777777" w:rsidR="0047046D" w:rsidRDefault="0047046D" w:rsidP="0004192A">
      <w:pPr>
        <w:spacing w:after="0" w:line="240" w:lineRule="auto"/>
      </w:pPr>
      <w:r>
        <w:separator/>
      </w:r>
    </w:p>
  </w:footnote>
  <w:footnote w:type="continuationSeparator" w:id="0">
    <w:p w14:paraId="0516795E" w14:textId="77777777" w:rsidR="0047046D" w:rsidRDefault="0047046D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90114F" w14:textId="77777777" w:rsidR="0091737C" w:rsidRDefault="0091737C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36DEBAEF" w:rsidR="0004192A" w:rsidRPr="0004192A" w:rsidRDefault="0091737C" w:rsidP="001974C3">
    <w:pPr>
      <w:tabs>
        <w:tab w:val="center" w:pos="4536"/>
        <w:tab w:val="right" w:pos="9072"/>
      </w:tabs>
      <w:spacing w:after="0" w:line="240" w:lineRule="auto"/>
      <w:ind w:left="1134" w:hanging="1134"/>
      <w:rPr>
        <w:rFonts w:eastAsia="Calibri" w:cs="Times New Roman"/>
      </w:rPr>
    </w:pPr>
    <w:r>
      <w:rPr>
        <w:rFonts w:eastAsia="Calibri" w:cs="Times New Roman"/>
        <w:b/>
      </w:rPr>
      <w:t>EK-3.1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 xml:space="preserve">Sağlık Hizmetleri Meslek Yüksekokulu, </w:t>
    </w:r>
    <w:r w:rsidR="0011431C">
      <w:rPr>
        <w:rFonts w:eastAsia="Calibri" w:cs="Times New Roman"/>
      </w:rPr>
      <w:t>Ağız ve Diş Sağlığı</w:t>
    </w:r>
    <w:r w:rsidR="0004192A" w:rsidRPr="0004192A">
      <w:rPr>
        <w:rFonts w:eastAsia="Calibri" w:cs="Times New Roman"/>
      </w:rPr>
      <w:t xml:space="preserve">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D7B3D4" w14:textId="77777777" w:rsidR="0091737C" w:rsidRDefault="0091737C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wUAj6r3TCwAAAA="/>
  </w:docVars>
  <w:rsids>
    <w:rsidRoot w:val="00ED6D16"/>
    <w:rsid w:val="00004E47"/>
    <w:rsid w:val="00007FF0"/>
    <w:rsid w:val="0003489D"/>
    <w:rsid w:val="0004192A"/>
    <w:rsid w:val="00082FDD"/>
    <w:rsid w:val="0011431C"/>
    <w:rsid w:val="0012032D"/>
    <w:rsid w:val="00165EA8"/>
    <w:rsid w:val="001974C3"/>
    <w:rsid w:val="001A0B74"/>
    <w:rsid w:val="001A2707"/>
    <w:rsid w:val="002136D5"/>
    <w:rsid w:val="00225EE0"/>
    <w:rsid w:val="00263063"/>
    <w:rsid w:val="0026383D"/>
    <w:rsid w:val="002F3795"/>
    <w:rsid w:val="003302DC"/>
    <w:rsid w:val="003F1ED4"/>
    <w:rsid w:val="003F4FAF"/>
    <w:rsid w:val="004012F7"/>
    <w:rsid w:val="004176EE"/>
    <w:rsid w:val="004177DF"/>
    <w:rsid w:val="00430D14"/>
    <w:rsid w:val="004368A7"/>
    <w:rsid w:val="00436F78"/>
    <w:rsid w:val="0047046D"/>
    <w:rsid w:val="004A5456"/>
    <w:rsid w:val="004B6BED"/>
    <w:rsid w:val="0050720C"/>
    <w:rsid w:val="00534E0E"/>
    <w:rsid w:val="00575B7A"/>
    <w:rsid w:val="00587421"/>
    <w:rsid w:val="005A75BC"/>
    <w:rsid w:val="005B0370"/>
    <w:rsid w:val="006310F5"/>
    <w:rsid w:val="006420B3"/>
    <w:rsid w:val="00695FAB"/>
    <w:rsid w:val="006B2889"/>
    <w:rsid w:val="006C5251"/>
    <w:rsid w:val="006C7F8E"/>
    <w:rsid w:val="006F041D"/>
    <w:rsid w:val="00730C15"/>
    <w:rsid w:val="00750852"/>
    <w:rsid w:val="007A0303"/>
    <w:rsid w:val="007F752E"/>
    <w:rsid w:val="00880CEC"/>
    <w:rsid w:val="00901663"/>
    <w:rsid w:val="0091737C"/>
    <w:rsid w:val="00923D78"/>
    <w:rsid w:val="00923FBB"/>
    <w:rsid w:val="00930D44"/>
    <w:rsid w:val="00943EED"/>
    <w:rsid w:val="00947BDF"/>
    <w:rsid w:val="0095491C"/>
    <w:rsid w:val="009670D9"/>
    <w:rsid w:val="009A3C79"/>
    <w:rsid w:val="009A446E"/>
    <w:rsid w:val="009D2E5E"/>
    <w:rsid w:val="00A52785"/>
    <w:rsid w:val="00A54A3A"/>
    <w:rsid w:val="00A74D20"/>
    <w:rsid w:val="00AA7B81"/>
    <w:rsid w:val="00AE156C"/>
    <w:rsid w:val="00AE1F99"/>
    <w:rsid w:val="00AF34D2"/>
    <w:rsid w:val="00AF6529"/>
    <w:rsid w:val="00B62719"/>
    <w:rsid w:val="00B764A9"/>
    <w:rsid w:val="00B7736A"/>
    <w:rsid w:val="00C17E49"/>
    <w:rsid w:val="00C2731A"/>
    <w:rsid w:val="00C47BF9"/>
    <w:rsid w:val="00C77F7A"/>
    <w:rsid w:val="00C86953"/>
    <w:rsid w:val="00C94619"/>
    <w:rsid w:val="00CC62DA"/>
    <w:rsid w:val="00CD201C"/>
    <w:rsid w:val="00D3238B"/>
    <w:rsid w:val="00D330EC"/>
    <w:rsid w:val="00D34D53"/>
    <w:rsid w:val="00D56F43"/>
    <w:rsid w:val="00D57FAC"/>
    <w:rsid w:val="00D606C3"/>
    <w:rsid w:val="00D61C54"/>
    <w:rsid w:val="00D90F69"/>
    <w:rsid w:val="00D91472"/>
    <w:rsid w:val="00D9216E"/>
    <w:rsid w:val="00DA3481"/>
    <w:rsid w:val="00DB42BD"/>
    <w:rsid w:val="00DB4953"/>
    <w:rsid w:val="00DC2FD8"/>
    <w:rsid w:val="00DE2CEC"/>
    <w:rsid w:val="00E624B2"/>
    <w:rsid w:val="00E673CE"/>
    <w:rsid w:val="00E93BAE"/>
    <w:rsid w:val="00EA0B45"/>
    <w:rsid w:val="00EA4BF3"/>
    <w:rsid w:val="00EC3122"/>
    <w:rsid w:val="00ED6D16"/>
    <w:rsid w:val="00EF2F9E"/>
    <w:rsid w:val="00EF46F1"/>
    <w:rsid w:val="00F05F3C"/>
    <w:rsid w:val="00F16DB1"/>
    <w:rsid w:val="00F5323C"/>
    <w:rsid w:val="00F700F4"/>
    <w:rsid w:val="00FB7B79"/>
    <w:rsid w:val="00FF25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488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25</Words>
  <Characters>2425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7</cp:revision>
  <dcterms:created xsi:type="dcterms:W3CDTF">2022-03-03T11:23:00Z</dcterms:created>
  <dcterms:modified xsi:type="dcterms:W3CDTF">2022-03-03T13:56:00Z</dcterms:modified>
</cp:coreProperties>
</file>